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E7A7F" w14:textId="77777777" w:rsidR="00C67387" w:rsidRPr="0095358E" w:rsidRDefault="00C67387">
      <w:pPr>
        <w:pStyle w:val="Header"/>
        <w:tabs>
          <w:tab w:val="clear" w:pos="4153"/>
          <w:tab w:val="clear" w:pos="8306"/>
        </w:tabs>
        <w:rPr>
          <w:sz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762"/>
      </w:tblGrid>
      <w:tr w:rsidR="00C67387" w:rsidRPr="0095358E" w14:paraId="523E7A83" w14:textId="77777777">
        <w:trPr>
          <w:cantSplit/>
        </w:trPr>
        <w:tc>
          <w:tcPr>
            <w:tcW w:w="5000" w:type="pct"/>
            <w:tcBorders>
              <w:bottom w:val="single" w:sz="4" w:space="0" w:color="auto"/>
            </w:tcBorders>
          </w:tcPr>
          <w:p w14:paraId="523E7A80" w14:textId="52EF86F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center"/>
              <w:rPr>
                <w:b/>
                <w:bCs/>
                <w:caps/>
                <w:color w:val="FF0000"/>
                <w:sz w:val="20"/>
              </w:rPr>
            </w:pPr>
            <w:r w:rsidRPr="0095358E">
              <w:br w:type="page"/>
            </w:r>
            <w:r w:rsidRPr="0095358E">
              <w:rPr>
                <w:b/>
                <w:bCs/>
                <w:caps/>
                <w:sz w:val="20"/>
              </w:rPr>
              <w:t>financial support request form</w:t>
            </w:r>
            <w:r w:rsidR="001D4117" w:rsidRPr="0095358E">
              <w:rPr>
                <w:b/>
                <w:bCs/>
                <w:caps/>
                <w:sz w:val="20"/>
              </w:rPr>
              <w:br/>
              <w:t>Please send this form no later than</w:t>
            </w:r>
            <w:r w:rsidR="0053517B">
              <w:rPr>
                <w:b/>
                <w:bCs/>
                <w:caps/>
                <w:color w:val="FF0000"/>
                <w:sz w:val="20"/>
              </w:rPr>
              <w:t xml:space="preserve"> </w:t>
            </w:r>
            <w:r w:rsidR="00DA67F5">
              <w:rPr>
                <w:b/>
                <w:bCs/>
                <w:caps/>
                <w:color w:val="FF0000"/>
                <w:sz w:val="20"/>
              </w:rPr>
              <w:t>1</w:t>
            </w:r>
            <w:r w:rsidR="003B15D5">
              <w:rPr>
                <w:b/>
                <w:bCs/>
                <w:caps/>
                <w:color w:val="FF0000"/>
                <w:sz w:val="20"/>
              </w:rPr>
              <w:t>7</w:t>
            </w:r>
            <w:r w:rsidR="0019414E">
              <w:rPr>
                <w:b/>
                <w:bCs/>
                <w:caps/>
                <w:color w:val="FF0000"/>
                <w:sz w:val="20"/>
              </w:rPr>
              <w:t xml:space="preserve"> </w:t>
            </w:r>
            <w:r w:rsidR="00443FBC">
              <w:rPr>
                <w:b/>
                <w:bCs/>
                <w:caps/>
                <w:color w:val="FF0000"/>
                <w:sz w:val="20"/>
              </w:rPr>
              <w:t xml:space="preserve">MAY </w:t>
            </w:r>
            <w:r w:rsidR="000F3785">
              <w:rPr>
                <w:b/>
                <w:bCs/>
                <w:caps/>
                <w:color w:val="FF0000"/>
                <w:sz w:val="20"/>
              </w:rPr>
              <w:t>202</w:t>
            </w:r>
            <w:r w:rsidR="006D2666">
              <w:rPr>
                <w:b/>
                <w:bCs/>
                <w:caps/>
                <w:color w:val="FF0000"/>
                <w:sz w:val="20"/>
              </w:rPr>
              <w:t>2</w:t>
            </w:r>
            <w:r w:rsidR="00A03EED">
              <w:rPr>
                <w:b/>
                <w:bCs/>
                <w:caps/>
                <w:color w:val="FF0000"/>
                <w:sz w:val="20"/>
              </w:rPr>
              <w:t xml:space="preserve"> </w:t>
            </w:r>
            <w:r w:rsidR="001D4117" w:rsidRPr="0095358E">
              <w:rPr>
                <w:b/>
                <w:bCs/>
                <w:caps/>
                <w:sz w:val="20"/>
              </w:rPr>
              <w:t xml:space="preserve">to </w:t>
            </w:r>
            <w:hyperlink r:id="rId10" w:history="1">
              <w:r w:rsidR="0019414E" w:rsidRPr="0036372F">
                <w:rPr>
                  <w:rStyle w:val="Hyperlink"/>
                </w:rPr>
                <w:t>mayola.lidome</w:t>
              </w:r>
              <w:r w:rsidR="0019414E" w:rsidRPr="0036372F">
                <w:rPr>
                  <w:rStyle w:val="Hyperlink"/>
                  <w:lang w:val="en-GB"/>
                </w:rPr>
                <w:t>@un.org</w:t>
              </w:r>
            </w:hyperlink>
          </w:p>
          <w:p w14:paraId="43E29400" w14:textId="4AD11ACC" w:rsidR="007925CB" w:rsidRPr="00923FAB" w:rsidRDefault="006C58DA" w:rsidP="007925CB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center"/>
              <w:rPr>
                <w:rStyle w:val="Hyperlink"/>
                <w:sz w:val="24"/>
                <w:lang w:val="en-GB"/>
              </w:rPr>
            </w:pPr>
            <w:r w:rsidRPr="0095358E">
              <w:rPr>
                <w:sz w:val="20"/>
              </w:rPr>
              <w:t>In addition, please register for the meeting th</w:t>
            </w:r>
            <w:r w:rsidR="007E0225">
              <w:rPr>
                <w:sz w:val="20"/>
              </w:rPr>
              <w:t xml:space="preserve">rough Indico platform: </w:t>
            </w:r>
            <w:r w:rsidR="00AC0D1F">
              <w:rPr>
                <w:sz w:val="20"/>
              </w:rPr>
              <w:br/>
            </w:r>
            <w:r w:rsidR="00923FAB">
              <w:rPr>
                <w:sz w:val="20"/>
              </w:rPr>
              <w:fldChar w:fldCharType="begin"/>
            </w:r>
            <w:r w:rsidR="00923FAB">
              <w:rPr>
                <w:sz w:val="20"/>
              </w:rPr>
              <w:instrText xml:space="preserve"> HYPERLINK "https://unece-joint-wg-iwrm-ma-30-anniv/" </w:instrText>
            </w:r>
            <w:r w:rsidR="00923FAB">
              <w:rPr>
                <w:sz w:val="20"/>
              </w:rPr>
              <w:fldChar w:fldCharType="separate"/>
            </w:r>
            <w:r w:rsidR="007925CB" w:rsidRPr="00923FAB">
              <w:rPr>
                <w:rStyle w:val="Hyperlink"/>
                <w:lang w:val="en-GB"/>
              </w:rPr>
              <w:t>https://unece-joint-WG-IWRM-MA-30-anniv</w:t>
            </w:r>
          </w:p>
          <w:p w14:paraId="523E7A82" w14:textId="7E0BFD24" w:rsidR="003D55A4" w:rsidRPr="00073A94" w:rsidRDefault="00923FAB" w:rsidP="0083118E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center"/>
              <w:rPr>
                <w:color w:val="538135"/>
                <w:sz w:val="20"/>
              </w:rPr>
            </w:pPr>
            <w:r>
              <w:rPr>
                <w:sz w:val="20"/>
              </w:rPr>
              <w:fldChar w:fldCharType="end"/>
            </w:r>
          </w:p>
        </w:tc>
      </w:tr>
    </w:tbl>
    <w:p w14:paraId="523E7A84" w14:textId="77777777" w:rsidR="00C67387" w:rsidRPr="0095358E" w:rsidRDefault="00C67387">
      <w:pPr>
        <w:rPr>
          <w:sz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35"/>
        <w:gridCol w:w="2548"/>
        <w:gridCol w:w="545"/>
        <w:gridCol w:w="704"/>
        <w:gridCol w:w="877"/>
        <w:gridCol w:w="3417"/>
      </w:tblGrid>
      <w:tr w:rsidR="00C67387" w:rsidRPr="0095358E" w14:paraId="523E7A87" w14:textId="77777777">
        <w:trPr>
          <w:cantSplit/>
        </w:trPr>
        <w:tc>
          <w:tcPr>
            <w:tcW w:w="5000" w:type="pct"/>
            <w:gridSpan w:val="6"/>
            <w:tcBorders>
              <w:top w:val="threeDEmboss" w:sz="6" w:space="0" w:color="auto"/>
              <w:left w:val="threeDEmboss" w:sz="6" w:space="0" w:color="auto"/>
              <w:bottom w:val="threeDEmboss" w:sz="6" w:space="0" w:color="auto"/>
              <w:right w:val="threeDEmboss" w:sz="6" w:space="0" w:color="auto"/>
            </w:tcBorders>
            <w:shd w:val="clear" w:color="auto" w:fill="FFFF99"/>
          </w:tcPr>
          <w:p w14:paraId="523E7A86" w14:textId="4F688498" w:rsidR="00EF24A9" w:rsidRPr="0053517B" w:rsidRDefault="00C67387" w:rsidP="00383FE1">
            <w:pPr>
              <w:tabs>
                <w:tab w:val="left" w:pos="870"/>
              </w:tabs>
              <w:spacing w:before="120" w:after="120"/>
              <w:ind w:left="284"/>
              <w:jc w:val="center"/>
              <w:rPr>
                <w:b/>
                <w:bCs/>
                <w:sz w:val="22"/>
              </w:rPr>
            </w:pPr>
            <w:r w:rsidRPr="005718DB">
              <w:rPr>
                <w:sz w:val="20"/>
                <w:szCs w:val="18"/>
              </w:rPr>
              <w:t xml:space="preserve">I hereby request financial support for the participation of the </w:t>
            </w:r>
            <w:r w:rsidR="003C2E15">
              <w:rPr>
                <w:sz w:val="20"/>
                <w:szCs w:val="18"/>
              </w:rPr>
              <w:t xml:space="preserve">delegate </w:t>
            </w:r>
            <w:r w:rsidRPr="005718DB">
              <w:rPr>
                <w:sz w:val="20"/>
                <w:szCs w:val="18"/>
              </w:rPr>
              <w:t xml:space="preserve">mentioned below </w:t>
            </w:r>
            <w:r w:rsidR="00536E62" w:rsidRPr="005718DB">
              <w:rPr>
                <w:sz w:val="20"/>
                <w:szCs w:val="18"/>
              </w:rPr>
              <w:t xml:space="preserve">to </w:t>
            </w:r>
            <w:r w:rsidR="001A0281" w:rsidRPr="005718DB">
              <w:rPr>
                <w:sz w:val="20"/>
                <w:szCs w:val="18"/>
              </w:rPr>
              <w:t xml:space="preserve">the following </w:t>
            </w:r>
            <w:r w:rsidR="002A48E1">
              <w:rPr>
                <w:sz w:val="20"/>
                <w:szCs w:val="18"/>
              </w:rPr>
              <w:br/>
            </w:r>
            <w:r w:rsidR="005212BA" w:rsidRPr="005718DB">
              <w:rPr>
                <w:sz w:val="20"/>
                <w:szCs w:val="18"/>
              </w:rPr>
              <w:t>Water</w:t>
            </w:r>
            <w:r w:rsidR="0014721F" w:rsidRPr="005718DB">
              <w:rPr>
                <w:sz w:val="20"/>
                <w:szCs w:val="18"/>
              </w:rPr>
              <w:t xml:space="preserve"> Convention meeting</w:t>
            </w:r>
            <w:r w:rsidR="007A156E" w:rsidRPr="005718DB">
              <w:rPr>
                <w:sz w:val="20"/>
                <w:szCs w:val="18"/>
              </w:rPr>
              <w:t>:</w:t>
            </w:r>
            <w:r w:rsidR="00D87010">
              <w:rPr>
                <w:sz w:val="20"/>
                <w:szCs w:val="18"/>
              </w:rPr>
              <w:br/>
            </w:r>
            <w:r w:rsidR="006D2666" w:rsidRPr="00167380">
              <w:rPr>
                <w:sz w:val="20"/>
                <w:szCs w:val="20"/>
              </w:rPr>
              <w:t xml:space="preserve"> </w:t>
            </w:r>
            <w:r w:rsidR="00994C17" w:rsidRPr="00994C17">
              <w:rPr>
                <w:b/>
                <w:bCs/>
                <w:color w:val="2E74B5"/>
                <w:sz w:val="20"/>
              </w:rPr>
              <w:t>Fourth joint meeting of the Working Groups on Integrated Water Resources Management and on Monitoring and Assessment, marking the 30th anniversary of the Water Convention</w:t>
            </w:r>
            <w:r w:rsidR="006D2666" w:rsidRPr="00073A94">
              <w:rPr>
                <w:b/>
                <w:bCs/>
                <w:color w:val="2E74B5"/>
                <w:sz w:val="20"/>
              </w:rPr>
              <w:br/>
            </w:r>
            <w:r w:rsidR="00994C17">
              <w:rPr>
                <w:b/>
                <w:bCs/>
                <w:color w:val="2E74B5"/>
                <w:sz w:val="20"/>
              </w:rPr>
              <w:t>Tallinn, Estonia</w:t>
            </w:r>
            <w:r w:rsidR="003B15D5">
              <w:rPr>
                <w:b/>
                <w:bCs/>
                <w:color w:val="2E74B5"/>
                <w:sz w:val="20"/>
              </w:rPr>
              <w:t xml:space="preserve"> and online</w:t>
            </w:r>
            <w:r w:rsidR="006D2666" w:rsidRPr="00073A94">
              <w:rPr>
                <w:b/>
                <w:bCs/>
                <w:color w:val="2E74B5"/>
                <w:sz w:val="20"/>
              </w:rPr>
              <w:t xml:space="preserve">, </w:t>
            </w:r>
            <w:r w:rsidR="002B5487">
              <w:rPr>
                <w:b/>
                <w:bCs/>
                <w:color w:val="2E74B5"/>
                <w:sz w:val="20"/>
              </w:rPr>
              <w:t xml:space="preserve">28–30 June </w:t>
            </w:r>
            <w:r w:rsidR="006D2666" w:rsidRPr="00073A94">
              <w:rPr>
                <w:b/>
                <w:bCs/>
                <w:color w:val="2E74B5"/>
                <w:sz w:val="20"/>
              </w:rPr>
              <w:t>2022</w:t>
            </w:r>
          </w:p>
        </w:tc>
      </w:tr>
      <w:tr w:rsidR="00C67387" w:rsidRPr="0095358E" w14:paraId="523E7A89" w14:textId="77777777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5000" w:type="pct"/>
            <w:gridSpan w:val="6"/>
            <w:tcBorders>
              <w:top w:val="threeDEmboss" w:sz="6" w:space="0" w:color="auto"/>
              <w:bottom w:val="dotted" w:sz="4" w:space="0" w:color="auto"/>
              <w:right w:val="threeDEmboss" w:sz="6" w:space="0" w:color="auto"/>
            </w:tcBorders>
            <w:shd w:val="clear" w:color="auto" w:fill="FFFF99"/>
          </w:tcPr>
          <w:p w14:paraId="523E7A88" w14:textId="364E4530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i/>
                <w:iCs/>
                <w:sz w:val="20"/>
              </w:rPr>
            </w:pPr>
            <w:r w:rsidRPr="0095358E">
              <w:rPr>
                <w:i/>
                <w:iCs/>
                <w:sz w:val="20"/>
              </w:rPr>
              <w:t>AUTHORIZING OFFICIAL (e.g. Minister, Director</w:t>
            </w:r>
            <w:r w:rsidR="00384BE1" w:rsidRPr="0095358E">
              <w:rPr>
                <w:i/>
                <w:iCs/>
                <w:sz w:val="20"/>
              </w:rPr>
              <w:t>, Head of the Organi</w:t>
            </w:r>
            <w:r w:rsidR="00ED473A">
              <w:rPr>
                <w:i/>
                <w:iCs/>
                <w:sz w:val="20"/>
              </w:rPr>
              <w:t>z</w:t>
            </w:r>
            <w:r w:rsidR="00384BE1" w:rsidRPr="0095358E">
              <w:rPr>
                <w:i/>
                <w:iCs/>
                <w:sz w:val="20"/>
              </w:rPr>
              <w:t>ation</w:t>
            </w:r>
            <w:r w:rsidRPr="0095358E">
              <w:rPr>
                <w:i/>
                <w:iCs/>
                <w:sz w:val="20"/>
              </w:rPr>
              <w:t>):</w:t>
            </w:r>
          </w:p>
        </w:tc>
      </w:tr>
      <w:tr w:rsidR="00C67387" w:rsidRPr="0095358E" w14:paraId="523E7A8E" w14:textId="77777777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228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23E7A8A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 xml:space="preserve">Family name </w:t>
            </w:r>
            <w:r w:rsidRPr="0053517B">
              <w:rPr>
                <w:b/>
                <w:sz w:val="20"/>
              </w:rPr>
              <w:t>(Mr</w:t>
            </w:r>
            <w:r w:rsidR="002B3D29">
              <w:rPr>
                <w:b/>
                <w:sz w:val="20"/>
              </w:rPr>
              <w:t>.</w:t>
            </w:r>
            <w:r w:rsidRPr="0053517B">
              <w:rPr>
                <w:b/>
                <w:sz w:val="20"/>
              </w:rPr>
              <w:t xml:space="preserve"> / Ms)</w:t>
            </w:r>
            <w:r w:rsidRPr="0095358E">
              <w:rPr>
                <w:sz w:val="20"/>
              </w:rPr>
              <w:t xml:space="preserve"> :</w:t>
            </w:r>
          </w:p>
        </w:tc>
        <w:tc>
          <w:tcPr>
            <w:tcW w:w="1442" w:type="pct"/>
            <w:gridSpan w:val="2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523E7A8B" w14:textId="77777777" w:rsidR="00C67387" w:rsidRPr="0095358E" w:rsidRDefault="000D73D5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0"/>
          </w:p>
        </w:tc>
        <w:tc>
          <w:tcPr>
            <w:tcW w:w="737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23E7A8C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First name:</w:t>
            </w:r>
          </w:p>
        </w:tc>
        <w:bookmarkStart w:id="1" w:name="Text2"/>
        <w:tc>
          <w:tcPr>
            <w:tcW w:w="15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523E7A8D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"/>
          </w:p>
        </w:tc>
      </w:tr>
      <w:tr w:rsidR="00C67387" w:rsidRPr="0095358E" w14:paraId="523E7A91" w14:textId="77777777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1228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23E7A8F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Professional title:</w:t>
            </w:r>
          </w:p>
        </w:tc>
        <w:bookmarkStart w:id="2" w:name="Text3"/>
        <w:tc>
          <w:tcPr>
            <w:tcW w:w="3772" w:type="pct"/>
            <w:gridSpan w:val="5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523E7A90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2"/>
          </w:p>
        </w:tc>
      </w:tr>
      <w:tr w:rsidR="00C67387" w:rsidRPr="0095358E" w14:paraId="523E7A94" w14:textId="77777777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1228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23E7A92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Organization:</w:t>
            </w:r>
          </w:p>
        </w:tc>
        <w:bookmarkStart w:id="3" w:name="Text4"/>
        <w:tc>
          <w:tcPr>
            <w:tcW w:w="3772" w:type="pct"/>
            <w:gridSpan w:val="5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523E7A93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3"/>
          </w:p>
        </w:tc>
      </w:tr>
      <w:tr w:rsidR="00C67387" w:rsidRPr="0095358E" w14:paraId="523E7A9B" w14:textId="77777777" w:rsidTr="00D87010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trHeight w:val="471"/>
        </w:trPr>
        <w:tc>
          <w:tcPr>
            <w:tcW w:w="1228" w:type="pct"/>
            <w:tcBorders>
              <w:top w:val="dotted" w:sz="4" w:space="0" w:color="auto"/>
              <w:bottom w:val="threeDEmboss" w:sz="6" w:space="0" w:color="auto"/>
              <w:right w:val="single" w:sz="4" w:space="0" w:color="auto"/>
            </w:tcBorders>
            <w:vAlign w:val="center"/>
          </w:tcPr>
          <w:p w14:paraId="523E7A95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  <w:r w:rsidRPr="0095358E">
              <w:rPr>
                <w:sz w:val="20"/>
              </w:rPr>
              <w:t>Date of signature:</w:t>
            </w:r>
          </w:p>
        </w:tc>
        <w:bookmarkStart w:id="4" w:name="Text6"/>
        <w:tc>
          <w:tcPr>
            <w:tcW w:w="1188" w:type="pct"/>
            <w:tcBorders>
              <w:top w:val="dotted" w:sz="4" w:space="0" w:color="auto"/>
              <w:left w:val="single" w:sz="4" w:space="0" w:color="auto"/>
              <w:bottom w:val="threeDEmboss" w:sz="6" w:space="0" w:color="auto"/>
            </w:tcBorders>
            <w:vAlign w:val="center"/>
          </w:tcPr>
          <w:p w14:paraId="523E7A96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4"/>
          </w:p>
        </w:tc>
        <w:tc>
          <w:tcPr>
            <w:tcW w:w="582" w:type="pct"/>
            <w:gridSpan w:val="2"/>
            <w:tcBorders>
              <w:top w:val="dotted" w:sz="4" w:space="0" w:color="auto"/>
              <w:bottom w:val="threeDEmboss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14:paraId="523E7A97" w14:textId="77777777" w:rsidR="00C67387" w:rsidRPr="006E681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b/>
                <w:color w:val="FF0000"/>
                <w:sz w:val="20"/>
              </w:rPr>
            </w:pPr>
            <w:r w:rsidRPr="006E681E">
              <w:rPr>
                <w:b/>
                <w:sz w:val="20"/>
              </w:rPr>
              <w:t>Signature</w:t>
            </w:r>
            <w:r w:rsidR="001D4117" w:rsidRPr="006E681E">
              <w:rPr>
                <w:b/>
                <w:sz w:val="20"/>
              </w:rPr>
              <w:t xml:space="preserve"> and Stamp</w:t>
            </w:r>
            <w:r w:rsidRPr="006E681E">
              <w:rPr>
                <w:b/>
                <w:sz w:val="20"/>
              </w:rPr>
              <w:t>:</w:t>
            </w:r>
          </w:p>
        </w:tc>
        <w:tc>
          <w:tcPr>
            <w:tcW w:w="2002" w:type="pct"/>
            <w:gridSpan w:val="2"/>
            <w:tcBorders>
              <w:top w:val="dotted" w:sz="4" w:space="0" w:color="auto"/>
              <w:left w:val="single" w:sz="4" w:space="0" w:color="auto"/>
              <w:bottom w:val="threeDEmboss" w:sz="6" w:space="0" w:color="auto"/>
              <w:right w:val="threeDEmboss" w:sz="6" w:space="0" w:color="auto"/>
            </w:tcBorders>
            <w:shd w:val="clear" w:color="auto" w:fill="FFFF99"/>
          </w:tcPr>
          <w:p w14:paraId="523E7A98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  <w:p w14:paraId="523E7A99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  <w:p w14:paraId="523E7A9A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</w:tc>
      </w:tr>
    </w:tbl>
    <w:p w14:paraId="523E7A9C" w14:textId="77777777" w:rsidR="00C67387" w:rsidRPr="0095358E" w:rsidRDefault="00C67387">
      <w:pPr>
        <w:spacing w:before="120"/>
        <w:jc w:val="center"/>
        <w:rPr>
          <w:sz w:val="16"/>
          <w:szCs w:val="16"/>
        </w:rPr>
      </w:pPr>
      <w:r w:rsidRPr="0095358E">
        <w:rPr>
          <w:sz w:val="16"/>
          <w:szCs w:val="16"/>
        </w:rPr>
        <w:t>*****</w:t>
      </w:r>
    </w:p>
    <w:tbl>
      <w:tblPr>
        <w:tblW w:w="5000" w:type="pct"/>
        <w:jc w:val="center"/>
        <w:tblBorders>
          <w:top w:val="threeDEmboss" w:sz="6" w:space="0" w:color="auto"/>
          <w:left w:val="threeDEmboss" w:sz="6" w:space="0" w:color="auto"/>
          <w:bottom w:val="threeDEngrave" w:sz="6" w:space="0" w:color="auto"/>
          <w:right w:val="threeDEngrave" w:sz="6" w:space="0" w:color="auto"/>
          <w:insideH w:val="dotted" w:sz="4" w:space="0" w:color="auto"/>
        </w:tblBorders>
        <w:tblLook w:val="0000" w:firstRow="0" w:lastRow="0" w:firstColumn="0" w:lastColumn="0" w:noHBand="0" w:noVBand="0"/>
      </w:tblPr>
      <w:tblGrid>
        <w:gridCol w:w="2508"/>
        <w:gridCol w:w="99"/>
        <w:gridCol w:w="2482"/>
        <w:gridCol w:w="272"/>
        <w:gridCol w:w="367"/>
        <w:gridCol w:w="1053"/>
        <w:gridCol w:w="247"/>
        <w:gridCol w:w="3698"/>
      </w:tblGrid>
      <w:tr w:rsidR="00C67387" w:rsidRPr="0095358E" w14:paraId="523E7A9E" w14:textId="77777777">
        <w:trPr>
          <w:cantSplit/>
          <w:jc w:val="center"/>
        </w:trPr>
        <w:tc>
          <w:tcPr>
            <w:tcW w:w="5000" w:type="pct"/>
            <w:gridSpan w:val="8"/>
            <w:shd w:val="clear" w:color="auto" w:fill="CCFFFF"/>
          </w:tcPr>
          <w:p w14:paraId="523E7A9D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ARTICIPANT: PERSONAL INFORMATION</w:t>
            </w:r>
          </w:p>
        </w:tc>
      </w:tr>
      <w:tr w:rsidR="00C67387" w:rsidRPr="0095358E" w14:paraId="523E7AA3" w14:textId="77777777" w:rsidTr="000F3785">
        <w:trPr>
          <w:jc w:val="center"/>
        </w:trPr>
        <w:tc>
          <w:tcPr>
            <w:tcW w:w="1215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23E7A9F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 xml:space="preserve">Family name </w:t>
            </w:r>
            <w:r w:rsidRPr="0053517B">
              <w:rPr>
                <w:b/>
                <w:sz w:val="20"/>
              </w:rPr>
              <w:t>(</w:t>
            </w:r>
            <w:r w:rsidRPr="0011002C">
              <w:rPr>
                <w:b/>
                <w:sz w:val="20"/>
              </w:rPr>
              <w:t>Mr</w:t>
            </w:r>
            <w:r w:rsidR="00167380" w:rsidRPr="0011002C">
              <w:rPr>
                <w:b/>
                <w:sz w:val="20"/>
              </w:rPr>
              <w:t>.</w:t>
            </w:r>
            <w:r w:rsidRPr="0011002C">
              <w:rPr>
                <w:b/>
                <w:sz w:val="20"/>
              </w:rPr>
              <w:t xml:space="preserve"> / Ms</w:t>
            </w:r>
            <w:r w:rsidRPr="0053517B">
              <w:rPr>
                <w:b/>
                <w:sz w:val="20"/>
              </w:rPr>
              <w:t>):</w:t>
            </w:r>
          </w:p>
        </w:tc>
        <w:tc>
          <w:tcPr>
            <w:tcW w:w="1455" w:type="pct"/>
            <w:gridSpan w:val="3"/>
            <w:tcBorders>
              <w:left w:val="single" w:sz="4" w:space="0" w:color="auto"/>
            </w:tcBorders>
          </w:tcPr>
          <w:p w14:paraId="523E7AA0" w14:textId="77777777" w:rsidR="00C67387" w:rsidRPr="0095358E" w:rsidRDefault="0053517B" w:rsidP="0053517B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</w:p>
        </w:tc>
        <w:tc>
          <w:tcPr>
            <w:tcW w:w="606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23E7AA1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First name:</w:t>
            </w:r>
          </w:p>
        </w:tc>
        <w:bookmarkStart w:id="5" w:name="Text10"/>
        <w:tc>
          <w:tcPr>
            <w:tcW w:w="1724" w:type="pct"/>
            <w:tcBorders>
              <w:left w:val="single" w:sz="4" w:space="0" w:color="auto"/>
            </w:tcBorders>
          </w:tcPr>
          <w:p w14:paraId="523E7AA2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5"/>
          </w:p>
        </w:tc>
      </w:tr>
      <w:tr w:rsidR="00FA30D6" w:rsidRPr="0095358E" w14:paraId="523E7AA8" w14:textId="77777777" w:rsidTr="000F3785">
        <w:trPr>
          <w:jc w:val="center"/>
        </w:trPr>
        <w:tc>
          <w:tcPr>
            <w:tcW w:w="1215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23E7AA4" w14:textId="77777777" w:rsidR="00FA30D6" w:rsidRPr="0095358E" w:rsidRDefault="00FA30D6" w:rsidP="00167380">
            <w:pPr>
              <w:pStyle w:val="Header"/>
              <w:tabs>
                <w:tab w:val="clear" w:pos="4153"/>
                <w:tab w:val="clear" w:pos="8306"/>
                <w:tab w:val="left" w:pos="709"/>
                <w:tab w:val="left" w:pos="127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>G</w:t>
            </w:r>
            <w:r w:rsidR="006A3387">
              <w:rPr>
                <w:sz w:val="20"/>
              </w:rPr>
              <w:t>ender</w:t>
            </w:r>
            <w:r w:rsidR="00167380">
              <w:rPr>
                <w:sz w:val="20"/>
              </w:rPr>
              <w:tab/>
            </w:r>
            <w:r w:rsidR="00167380" w:rsidRPr="00167380">
              <w:rPr>
                <w:bCs/>
                <w:sz w:val="20"/>
                <w:szCs w:val="20"/>
              </w:rPr>
              <w:t>M</w:t>
            </w:r>
            <w:r w:rsidR="00167380" w:rsidRPr="00167380">
              <w:rPr>
                <w:sz w:val="20"/>
                <w:szCs w:val="20"/>
              </w:rPr>
              <w:t xml:space="preserve"> </w:t>
            </w:r>
            <w:r w:rsidR="00167380" w:rsidRPr="00167380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67380" w:rsidRPr="00167380">
              <w:rPr>
                <w:sz w:val="20"/>
                <w:szCs w:val="20"/>
              </w:rPr>
              <w:instrText xml:space="preserve"> FORMCHECKBOX </w:instrText>
            </w:r>
            <w:r w:rsidR="001748FB">
              <w:rPr>
                <w:sz w:val="20"/>
                <w:szCs w:val="20"/>
              </w:rPr>
            </w:r>
            <w:r w:rsidR="001748FB">
              <w:rPr>
                <w:sz w:val="20"/>
                <w:szCs w:val="20"/>
              </w:rPr>
              <w:fldChar w:fldCharType="separate"/>
            </w:r>
            <w:r w:rsidR="00167380" w:rsidRPr="00167380">
              <w:rPr>
                <w:sz w:val="20"/>
                <w:szCs w:val="20"/>
              </w:rPr>
              <w:fldChar w:fldCharType="end"/>
            </w:r>
            <w:r w:rsidR="00167380">
              <w:rPr>
                <w:sz w:val="20"/>
                <w:szCs w:val="20"/>
              </w:rPr>
              <w:tab/>
            </w:r>
            <w:r w:rsidR="00167380" w:rsidRPr="00167380">
              <w:rPr>
                <w:sz w:val="20"/>
                <w:szCs w:val="20"/>
              </w:rPr>
              <w:t xml:space="preserve">F </w:t>
            </w:r>
            <w:r w:rsidR="00167380" w:rsidRPr="00167380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67380" w:rsidRPr="00167380">
              <w:rPr>
                <w:sz w:val="20"/>
                <w:szCs w:val="20"/>
              </w:rPr>
              <w:instrText xml:space="preserve"> FORMCHECKBOX </w:instrText>
            </w:r>
            <w:r w:rsidR="001748FB">
              <w:rPr>
                <w:sz w:val="20"/>
                <w:szCs w:val="20"/>
              </w:rPr>
            </w:r>
            <w:r w:rsidR="001748FB">
              <w:rPr>
                <w:sz w:val="20"/>
                <w:szCs w:val="20"/>
              </w:rPr>
              <w:fldChar w:fldCharType="separate"/>
            </w:r>
            <w:r w:rsidR="00167380" w:rsidRPr="00167380">
              <w:rPr>
                <w:sz w:val="20"/>
                <w:szCs w:val="20"/>
              </w:rPr>
              <w:fldChar w:fldCharType="end"/>
            </w:r>
          </w:p>
        </w:tc>
        <w:tc>
          <w:tcPr>
            <w:tcW w:w="1157" w:type="pct"/>
            <w:tcBorders>
              <w:left w:val="single" w:sz="4" w:space="0" w:color="auto"/>
            </w:tcBorders>
          </w:tcPr>
          <w:p w14:paraId="523E7AA5" w14:textId="77777777" w:rsidR="00FA30D6" w:rsidRPr="0095358E" w:rsidRDefault="00FA30D6" w:rsidP="006A3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right"/>
              <w:rPr>
                <w:color w:val="0000FF"/>
                <w:sz w:val="20"/>
              </w:rPr>
            </w:pPr>
          </w:p>
        </w:tc>
        <w:tc>
          <w:tcPr>
            <w:tcW w:w="904" w:type="pct"/>
            <w:gridSpan w:val="4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23E7AA6" w14:textId="77777777" w:rsidR="00FA30D6" w:rsidRPr="0095358E" w:rsidRDefault="006A3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Birth date (</w:t>
            </w:r>
            <w:r w:rsidRPr="0095358E">
              <w:rPr>
                <w:i/>
                <w:sz w:val="20"/>
              </w:rPr>
              <w:t>dd/mm/</w:t>
            </w:r>
            <w:proofErr w:type="spellStart"/>
            <w:r w:rsidRPr="0095358E">
              <w:rPr>
                <w:i/>
                <w:sz w:val="20"/>
              </w:rPr>
              <w:t>yy</w:t>
            </w:r>
            <w:proofErr w:type="spellEnd"/>
            <w:r w:rsidRPr="0095358E">
              <w:rPr>
                <w:sz w:val="20"/>
              </w:rPr>
              <w:t>)</w:t>
            </w:r>
          </w:p>
        </w:tc>
        <w:tc>
          <w:tcPr>
            <w:tcW w:w="1724" w:type="pct"/>
            <w:tcBorders>
              <w:left w:val="single" w:sz="4" w:space="0" w:color="auto"/>
            </w:tcBorders>
          </w:tcPr>
          <w:p w14:paraId="523E7AA7" w14:textId="77777777" w:rsidR="00FA30D6" w:rsidRPr="0095358E" w:rsidRDefault="006A3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</w:p>
        </w:tc>
      </w:tr>
      <w:tr w:rsidR="00C67387" w:rsidRPr="0095358E" w14:paraId="523E7AAD" w14:textId="77777777" w:rsidTr="000F3785">
        <w:trPr>
          <w:jc w:val="center"/>
        </w:trPr>
        <w:tc>
          <w:tcPr>
            <w:tcW w:w="1215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23E7AA9" w14:textId="77777777" w:rsidR="00C67387" w:rsidRPr="0095358E" w:rsidRDefault="006A3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assport / ID number:</w:t>
            </w:r>
          </w:p>
        </w:tc>
        <w:bookmarkStart w:id="6" w:name="Text8"/>
        <w:tc>
          <w:tcPr>
            <w:tcW w:w="1455" w:type="pct"/>
            <w:gridSpan w:val="3"/>
            <w:tcBorders>
              <w:left w:val="single" w:sz="4" w:space="0" w:color="auto"/>
            </w:tcBorders>
          </w:tcPr>
          <w:p w14:paraId="523E7AAA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6"/>
          </w:p>
        </w:tc>
        <w:tc>
          <w:tcPr>
            <w:tcW w:w="606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23E7AAB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Nationality:</w:t>
            </w:r>
          </w:p>
        </w:tc>
        <w:bookmarkStart w:id="7" w:name="Text11"/>
        <w:tc>
          <w:tcPr>
            <w:tcW w:w="1724" w:type="pct"/>
            <w:tcBorders>
              <w:left w:val="single" w:sz="4" w:space="0" w:color="auto"/>
            </w:tcBorders>
          </w:tcPr>
          <w:p w14:paraId="523E7AAC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7"/>
          </w:p>
        </w:tc>
      </w:tr>
      <w:tr w:rsidR="00C67387" w:rsidRPr="0095358E" w14:paraId="523E7AAF" w14:textId="77777777">
        <w:tblPrEx>
          <w:tblBorders>
            <w:insideH w:val="none" w:sz="0" w:space="0" w:color="auto"/>
          </w:tblBorders>
        </w:tblPrEx>
        <w:trPr>
          <w:cantSplit/>
          <w:jc w:val="center"/>
        </w:trPr>
        <w:tc>
          <w:tcPr>
            <w:tcW w:w="5000" w:type="pct"/>
            <w:gridSpan w:val="8"/>
            <w:tcBorders>
              <w:top w:val="threeDEmboss" w:sz="6" w:space="0" w:color="auto"/>
              <w:bottom w:val="dotted" w:sz="4" w:space="0" w:color="auto"/>
            </w:tcBorders>
            <w:shd w:val="clear" w:color="auto" w:fill="CCFFFF"/>
            <w:vAlign w:val="center"/>
          </w:tcPr>
          <w:p w14:paraId="523E7AAE" w14:textId="304F0B02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  <w:szCs w:val="20"/>
              </w:rPr>
            </w:pPr>
            <w:r w:rsidRPr="68536BA1">
              <w:rPr>
                <w:sz w:val="20"/>
                <w:szCs w:val="20"/>
              </w:rPr>
              <w:t>PARTICIPANT: P</w:t>
            </w:r>
            <w:r w:rsidRPr="68536BA1">
              <w:rPr>
                <w:caps/>
                <w:sz w:val="20"/>
                <w:szCs w:val="20"/>
              </w:rPr>
              <w:t>rofessional</w:t>
            </w:r>
            <w:r w:rsidRPr="68536BA1">
              <w:rPr>
                <w:sz w:val="20"/>
                <w:szCs w:val="20"/>
              </w:rPr>
              <w:t xml:space="preserve"> INFORMATION</w:t>
            </w:r>
          </w:p>
        </w:tc>
      </w:tr>
      <w:tr w:rsidR="00C67387" w:rsidRPr="0095358E" w14:paraId="523E7AB2" w14:textId="77777777">
        <w:tblPrEx>
          <w:tblBorders>
            <w:insideH w:val="none" w:sz="0" w:space="0" w:color="auto"/>
          </w:tblBorders>
        </w:tblPrEx>
        <w:trPr>
          <w:cantSplit/>
          <w:jc w:val="center"/>
        </w:trPr>
        <w:tc>
          <w:tcPr>
            <w:tcW w:w="1169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23E7AB0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rofessional title:</w:t>
            </w:r>
          </w:p>
        </w:tc>
        <w:bookmarkStart w:id="8" w:name="Text13"/>
        <w:tc>
          <w:tcPr>
            <w:tcW w:w="3831" w:type="pct"/>
            <w:gridSpan w:val="7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523E7AB1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8"/>
          </w:p>
        </w:tc>
      </w:tr>
      <w:tr w:rsidR="00C67387" w:rsidRPr="0095358E" w14:paraId="523E7AB5" w14:textId="77777777">
        <w:tblPrEx>
          <w:tblBorders>
            <w:insideH w:val="none" w:sz="0" w:space="0" w:color="auto"/>
          </w:tblBorders>
        </w:tblPrEx>
        <w:trPr>
          <w:cantSplit/>
          <w:jc w:val="center"/>
        </w:trPr>
        <w:tc>
          <w:tcPr>
            <w:tcW w:w="1169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23E7AB3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Organization name:</w:t>
            </w:r>
          </w:p>
        </w:tc>
        <w:bookmarkStart w:id="9" w:name="Text14"/>
        <w:tc>
          <w:tcPr>
            <w:tcW w:w="3831" w:type="pct"/>
            <w:gridSpan w:val="7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523E7AB4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9"/>
          </w:p>
        </w:tc>
      </w:tr>
      <w:tr w:rsidR="00C67387" w:rsidRPr="0095358E" w14:paraId="523E7AB8" w14:textId="77777777">
        <w:tblPrEx>
          <w:tblBorders>
            <w:insideH w:val="none" w:sz="0" w:space="0" w:color="auto"/>
          </w:tblBorders>
        </w:tblPrEx>
        <w:trPr>
          <w:cantSplit/>
          <w:jc w:val="center"/>
        </w:trPr>
        <w:tc>
          <w:tcPr>
            <w:tcW w:w="1169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23E7AB6" w14:textId="77777777" w:rsidR="00C67387" w:rsidRPr="0095358E" w:rsidRDefault="00E166F3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Business a</w:t>
            </w:r>
            <w:r w:rsidR="00C67387" w:rsidRPr="0095358E">
              <w:rPr>
                <w:sz w:val="20"/>
              </w:rPr>
              <w:t xml:space="preserve">ddress / </w:t>
            </w:r>
            <w:r w:rsidRPr="0095358E">
              <w:rPr>
                <w:sz w:val="20"/>
              </w:rPr>
              <w:br/>
            </w:r>
            <w:r w:rsidR="00C67387" w:rsidRPr="0095358E">
              <w:rPr>
                <w:sz w:val="20"/>
              </w:rPr>
              <w:t>P.O. Box:</w:t>
            </w:r>
          </w:p>
        </w:tc>
        <w:bookmarkStart w:id="10" w:name="Text15"/>
        <w:tc>
          <w:tcPr>
            <w:tcW w:w="3831" w:type="pct"/>
            <w:gridSpan w:val="7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523E7AB7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0"/>
          </w:p>
        </w:tc>
      </w:tr>
      <w:tr w:rsidR="00C67387" w:rsidRPr="0095358E" w14:paraId="523E7ABD" w14:textId="77777777">
        <w:tblPrEx>
          <w:tblBorders>
            <w:insideH w:val="none" w:sz="0" w:space="0" w:color="auto"/>
          </w:tblBorders>
        </w:tblPrEx>
        <w:trPr>
          <w:jc w:val="center"/>
        </w:trPr>
        <w:tc>
          <w:tcPr>
            <w:tcW w:w="1169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23E7AB9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ostal code:</w:t>
            </w:r>
          </w:p>
        </w:tc>
        <w:bookmarkStart w:id="11" w:name="Text16"/>
        <w:tc>
          <w:tcPr>
            <w:tcW w:w="1330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523E7ABA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1"/>
          </w:p>
        </w:tc>
        <w:tc>
          <w:tcPr>
            <w:tcW w:w="662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23E7ABB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  <w:r w:rsidRPr="0095358E">
              <w:rPr>
                <w:sz w:val="20"/>
              </w:rPr>
              <w:t>City:</w:t>
            </w:r>
          </w:p>
        </w:tc>
        <w:bookmarkStart w:id="12" w:name="Text17"/>
        <w:tc>
          <w:tcPr>
            <w:tcW w:w="1839" w:type="pct"/>
            <w:gridSpan w:val="2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523E7ABC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2"/>
          </w:p>
        </w:tc>
      </w:tr>
      <w:tr w:rsidR="00C67387" w:rsidRPr="0095358E" w14:paraId="523E7AC0" w14:textId="77777777">
        <w:tblPrEx>
          <w:tblBorders>
            <w:insideH w:val="none" w:sz="0" w:space="0" w:color="auto"/>
          </w:tblBorders>
        </w:tblPrEx>
        <w:trPr>
          <w:cantSplit/>
          <w:jc w:val="center"/>
        </w:trPr>
        <w:tc>
          <w:tcPr>
            <w:tcW w:w="1169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23E7ABE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Country:</w:t>
            </w:r>
          </w:p>
        </w:tc>
        <w:bookmarkStart w:id="13" w:name="Text18"/>
        <w:tc>
          <w:tcPr>
            <w:tcW w:w="3831" w:type="pct"/>
            <w:gridSpan w:val="7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523E7ABF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3"/>
          </w:p>
        </w:tc>
      </w:tr>
      <w:tr w:rsidR="00C67387" w:rsidRPr="0095358E" w14:paraId="523E7AC3" w14:textId="77777777">
        <w:tblPrEx>
          <w:tblBorders>
            <w:insideH w:val="none" w:sz="0" w:space="0" w:color="auto"/>
          </w:tblBorders>
        </w:tblPrEx>
        <w:trPr>
          <w:cantSplit/>
          <w:jc w:val="center"/>
        </w:trPr>
        <w:tc>
          <w:tcPr>
            <w:tcW w:w="1169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23E7AC1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Telephone number(s):</w:t>
            </w:r>
          </w:p>
        </w:tc>
        <w:bookmarkStart w:id="14" w:name="Text5"/>
        <w:tc>
          <w:tcPr>
            <w:tcW w:w="3831" w:type="pct"/>
            <w:gridSpan w:val="7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523E7AC2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4"/>
          </w:p>
        </w:tc>
      </w:tr>
      <w:tr w:rsidR="00C67387" w:rsidRPr="0095358E" w14:paraId="523E7AC6" w14:textId="77777777">
        <w:tblPrEx>
          <w:tblBorders>
            <w:insideH w:val="none" w:sz="0" w:space="0" w:color="auto"/>
          </w:tblBorders>
        </w:tblPrEx>
        <w:trPr>
          <w:cantSplit/>
          <w:jc w:val="center"/>
        </w:trPr>
        <w:tc>
          <w:tcPr>
            <w:tcW w:w="1169" w:type="pct"/>
            <w:tcBorders>
              <w:top w:val="dotted" w:sz="4" w:space="0" w:color="auto"/>
              <w:bottom w:val="threeDEngrave" w:sz="6" w:space="0" w:color="auto"/>
              <w:right w:val="single" w:sz="4" w:space="0" w:color="auto"/>
            </w:tcBorders>
            <w:vAlign w:val="center"/>
          </w:tcPr>
          <w:p w14:paraId="523E7AC4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Email address(es):</w:t>
            </w:r>
          </w:p>
        </w:tc>
        <w:bookmarkStart w:id="15" w:name="Text20"/>
        <w:tc>
          <w:tcPr>
            <w:tcW w:w="3831" w:type="pct"/>
            <w:gridSpan w:val="7"/>
            <w:tcBorders>
              <w:top w:val="dotted" w:sz="4" w:space="0" w:color="auto"/>
              <w:left w:val="single" w:sz="4" w:space="0" w:color="auto"/>
              <w:bottom w:val="threeDEngrave" w:sz="6" w:space="0" w:color="auto"/>
            </w:tcBorders>
            <w:vAlign w:val="center"/>
          </w:tcPr>
          <w:p w14:paraId="523E7AC5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5"/>
          </w:p>
        </w:tc>
      </w:tr>
      <w:tr w:rsidR="00D052C2" w:rsidRPr="0095358E" w14:paraId="523E7AD0" w14:textId="77777777" w:rsidTr="000F3785">
        <w:trPr>
          <w:cantSplit/>
          <w:jc w:val="center"/>
        </w:trPr>
        <w:tc>
          <w:tcPr>
            <w:tcW w:w="5000" w:type="pct"/>
            <w:gridSpan w:val="8"/>
            <w:shd w:val="clear" w:color="auto" w:fill="CCFFFF"/>
          </w:tcPr>
          <w:p w14:paraId="523E7ACF" w14:textId="77777777" w:rsidR="00D052C2" w:rsidRPr="0057048B" w:rsidRDefault="00D052C2" w:rsidP="0095358E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</w:rPr>
            </w:pPr>
            <w:r w:rsidRPr="0057048B">
              <w:rPr>
                <w:color w:val="FF0000"/>
              </w:rPr>
              <w:t>VISA SUPPORT: Do you need a letter of invitation for visa support</w:t>
            </w:r>
            <w:r w:rsidR="00F00807" w:rsidRPr="0057048B">
              <w:rPr>
                <w:color w:val="FF0000"/>
              </w:rPr>
              <w:t>?</w:t>
            </w:r>
            <w:r w:rsidR="00750B5C" w:rsidRPr="0057048B">
              <w:rPr>
                <w:color w:val="FF0000"/>
              </w:rPr>
              <w:t xml:space="preserve">  </w:t>
            </w:r>
            <w:r w:rsidR="00750B5C" w:rsidRPr="0057048B">
              <w:rPr>
                <w:b/>
                <w:color w:val="FF0000"/>
              </w:rPr>
              <w:t>Yes</w:t>
            </w:r>
            <w:r w:rsidR="00750B5C" w:rsidRPr="0057048B">
              <w:rPr>
                <w:color w:val="FF0000"/>
              </w:rPr>
              <w:t xml:space="preserve"> </w:t>
            </w:r>
            <w:bookmarkStart w:id="16" w:name="Check1"/>
            <w:r w:rsidR="0095358E" w:rsidRPr="0057048B">
              <w:rPr>
                <w:color w:val="FF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358E" w:rsidRPr="0057048B">
              <w:rPr>
                <w:color w:val="FF0000"/>
              </w:rPr>
              <w:instrText xml:space="preserve"> FORMCHECKBOX </w:instrText>
            </w:r>
            <w:r w:rsidR="001748FB">
              <w:rPr>
                <w:color w:val="FF0000"/>
              </w:rPr>
            </w:r>
            <w:r w:rsidR="001748FB">
              <w:rPr>
                <w:color w:val="FF0000"/>
              </w:rPr>
              <w:fldChar w:fldCharType="separate"/>
            </w:r>
            <w:r w:rsidR="0095358E" w:rsidRPr="0057048B">
              <w:rPr>
                <w:color w:val="FF0000"/>
              </w:rPr>
              <w:fldChar w:fldCharType="end"/>
            </w:r>
            <w:bookmarkEnd w:id="16"/>
            <w:r w:rsidR="00750B5C" w:rsidRPr="0057048B">
              <w:rPr>
                <w:color w:val="FF0000"/>
              </w:rPr>
              <w:t xml:space="preserve">  </w:t>
            </w:r>
            <w:r w:rsidR="00750B5C" w:rsidRPr="0057048B">
              <w:rPr>
                <w:b/>
                <w:color w:val="FF0000"/>
              </w:rPr>
              <w:t>No</w:t>
            </w:r>
            <w:r w:rsidR="00750B5C" w:rsidRPr="0057048B">
              <w:rPr>
                <w:color w:val="FF0000"/>
              </w:rPr>
              <w:t xml:space="preserve"> </w:t>
            </w:r>
            <w:bookmarkStart w:id="17" w:name="Check2"/>
            <w:r w:rsidR="0095358E" w:rsidRPr="0057048B">
              <w:rPr>
                <w:color w:val="FF000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358E" w:rsidRPr="0057048B">
              <w:rPr>
                <w:color w:val="FF0000"/>
              </w:rPr>
              <w:instrText xml:space="preserve"> FORMCHECKBOX </w:instrText>
            </w:r>
            <w:r w:rsidR="001748FB">
              <w:rPr>
                <w:color w:val="FF0000"/>
              </w:rPr>
            </w:r>
            <w:r w:rsidR="001748FB">
              <w:rPr>
                <w:color w:val="FF0000"/>
              </w:rPr>
              <w:fldChar w:fldCharType="separate"/>
            </w:r>
            <w:r w:rsidR="0095358E" w:rsidRPr="0057048B">
              <w:rPr>
                <w:color w:val="FF0000"/>
              </w:rPr>
              <w:fldChar w:fldCharType="end"/>
            </w:r>
            <w:bookmarkEnd w:id="17"/>
          </w:p>
        </w:tc>
      </w:tr>
      <w:tr w:rsidR="000F3785" w:rsidRPr="0095358E" w14:paraId="523E7AD4" w14:textId="77777777" w:rsidTr="003B4A56">
        <w:trPr>
          <w:cantSplit/>
          <w:jc w:val="center"/>
        </w:trPr>
        <w:tc>
          <w:tcPr>
            <w:tcW w:w="5000" w:type="pct"/>
            <w:gridSpan w:val="8"/>
            <w:shd w:val="clear" w:color="auto" w:fill="CCFFFF"/>
          </w:tcPr>
          <w:p w14:paraId="523E7AD3" w14:textId="0EF35020" w:rsidR="002B6E47" w:rsidRPr="0057048B" w:rsidRDefault="000F3785" w:rsidP="00BA73B2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</w:rPr>
            </w:pPr>
            <w:r>
              <w:rPr>
                <w:color w:val="FF0000"/>
              </w:rPr>
              <w:t>COVID-19 vaccination: Are you fully vaccinated</w:t>
            </w:r>
            <w:r w:rsidR="00034F80" w:rsidRPr="00034F80">
              <w:rPr>
                <w:color w:val="FF0000"/>
              </w:rPr>
              <w:t>? (</w:t>
            </w:r>
            <w:hyperlink r:id="rId11" w:anchor="certificates" w:history="1">
              <w:r w:rsidR="00034F80" w:rsidRPr="00CD486F">
                <w:rPr>
                  <w:rStyle w:val="Hyperlink"/>
                  <w:sz w:val="24"/>
                  <w:lang w:val="en-GB"/>
                </w:rPr>
                <w:t>Further i</w:t>
              </w:r>
              <w:r w:rsidR="00034F80" w:rsidRPr="00CD486F">
                <w:rPr>
                  <w:rStyle w:val="Hyperlink"/>
                  <w:sz w:val="24"/>
                  <w:lang w:val="en-GB"/>
                </w:rPr>
                <w:t>n</w:t>
              </w:r>
              <w:r w:rsidR="00034F80" w:rsidRPr="00CD486F">
                <w:rPr>
                  <w:rStyle w:val="Hyperlink"/>
                  <w:sz w:val="24"/>
                  <w:lang w:val="en-GB"/>
                </w:rPr>
                <w:t>fo</w:t>
              </w:r>
            </w:hyperlink>
            <w:r w:rsidR="00034F80" w:rsidRPr="00034F80">
              <w:rPr>
                <w:color w:val="FF0000"/>
              </w:rPr>
              <w:t>)</w:t>
            </w:r>
            <w:r w:rsidRPr="0057048B">
              <w:rPr>
                <w:color w:val="FF0000"/>
              </w:rPr>
              <w:t xml:space="preserve">  </w:t>
            </w:r>
            <w:r w:rsidRPr="0057048B">
              <w:rPr>
                <w:b/>
                <w:color w:val="FF0000"/>
              </w:rPr>
              <w:t>Yes</w:t>
            </w:r>
            <w:r w:rsidRPr="0057048B">
              <w:rPr>
                <w:color w:val="FF0000"/>
              </w:rPr>
              <w:t xml:space="preserve"> </w:t>
            </w:r>
            <w:r w:rsidRPr="0057048B">
              <w:rPr>
                <w:color w:val="FF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048B">
              <w:rPr>
                <w:color w:val="FF0000"/>
              </w:rPr>
              <w:instrText xml:space="preserve"> FORMCHECKBOX </w:instrText>
            </w:r>
            <w:r w:rsidR="00422DB8">
              <w:rPr>
                <w:color w:val="FF0000"/>
              </w:rPr>
            </w:r>
            <w:r w:rsidR="00422DB8">
              <w:rPr>
                <w:color w:val="FF0000"/>
              </w:rPr>
              <w:fldChar w:fldCharType="separate"/>
            </w:r>
            <w:r w:rsidRPr="0057048B">
              <w:rPr>
                <w:color w:val="FF0000"/>
              </w:rPr>
              <w:fldChar w:fldCharType="end"/>
            </w:r>
            <w:r w:rsidRPr="0057048B">
              <w:rPr>
                <w:color w:val="FF0000"/>
              </w:rPr>
              <w:t xml:space="preserve">  </w:t>
            </w:r>
            <w:r w:rsidRPr="0057048B">
              <w:rPr>
                <w:b/>
                <w:color w:val="FF0000"/>
              </w:rPr>
              <w:t>No</w:t>
            </w:r>
            <w:r w:rsidRPr="0057048B">
              <w:rPr>
                <w:color w:val="FF0000"/>
              </w:rPr>
              <w:t xml:space="preserve"> </w:t>
            </w:r>
            <w:r w:rsidRPr="0057048B">
              <w:rPr>
                <w:color w:val="FF000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048B">
              <w:rPr>
                <w:color w:val="FF0000"/>
              </w:rPr>
              <w:instrText xml:space="preserve"> FORMCHECKBOX </w:instrText>
            </w:r>
            <w:r w:rsidR="00422DB8">
              <w:rPr>
                <w:color w:val="FF0000"/>
              </w:rPr>
            </w:r>
            <w:r w:rsidR="00422DB8">
              <w:rPr>
                <w:color w:val="FF0000"/>
              </w:rPr>
              <w:fldChar w:fldCharType="separate"/>
            </w:r>
            <w:r w:rsidRPr="0057048B">
              <w:rPr>
                <w:color w:val="FF0000"/>
              </w:rPr>
              <w:fldChar w:fldCharType="end"/>
            </w:r>
          </w:p>
        </w:tc>
      </w:tr>
    </w:tbl>
    <w:p w14:paraId="523E7AD7" w14:textId="77777777" w:rsidR="004245E6" w:rsidRPr="00864A52" w:rsidRDefault="004245E6" w:rsidP="00FF3950">
      <w:pPr>
        <w:pStyle w:val="Header"/>
        <w:tabs>
          <w:tab w:val="clear" w:pos="4153"/>
          <w:tab w:val="clear" w:pos="8306"/>
        </w:tabs>
        <w:spacing w:before="120"/>
        <w:rPr>
          <w:b/>
          <w:color w:val="FF0000"/>
          <w:sz w:val="22"/>
          <w:u w:val="single"/>
        </w:rPr>
      </w:pPr>
      <w:r w:rsidRPr="00864A52">
        <w:rPr>
          <w:b/>
          <w:color w:val="FF0000"/>
          <w:sz w:val="22"/>
          <w:u w:val="single"/>
        </w:rPr>
        <w:t xml:space="preserve">Only forms correctly signed </w:t>
      </w:r>
      <w:r w:rsidR="006E681E" w:rsidRPr="00864A52">
        <w:rPr>
          <w:b/>
          <w:color w:val="FF0000"/>
          <w:sz w:val="22"/>
          <w:u w:val="single"/>
        </w:rPr>
        <w:t xml:space="preserve">and stamped </w:t>
      </w:r>
      <w:r w:rsidRPr="00864A52">
        <w:rPr>
          <w:b/>
          <w:color w:val="FF0000"/>
          <w:sz w:val="22"/>
          <w:u w:val="single"/>
        </w:rPr>
        <w:t xml:space="preserve">by the authorizing official will be accepted. </w:t>
      </w:r>
    </w:p>
    <w:p w14:paraId="523E7AD8" w14:textId="77777777" w:rsidR="00C67387" w:rsidRPr="0095358E" w:rsidRDefault="00F20C08" w:rsidP="00FF3950">
      <w:pPr>
        <w:pStyle w:val="Header"/>
        <w:tabs>
          <w:tab w:val="clear" w:pos="4153"/>
          <w:tab w:val="clear" w:pos="8306"/>
        </w:tabs>
        <w:spacing w:before="120"/>
        <w:rPr>
          <w:sz w:val="22"/>
        </w:rPr>
      </w:pPr>
      <w:r w:rsidRPr="0095358E">
        <w:rPr>
          <w:sz w:val="22"/>
        </w:rPr>
        <w:t>Please allow two to three weeks for the secretariat to be in touch with you to confirm whether your request for financial support has been accepted or not.</w:t>
      </w:r>
    </w:p>
    <w:sectPr w:rsidR="00C67387" w:rsidRPr="0095358E" w:rsidSect="00D87010">
      <w:headerReference w:type="default" r:id="rId12"/>
      <w:pgSz w:w="11906" w:h="16838" w:code="9"/>
      <w:pgMar w:top="567" w:right="567" w:bottom="249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4995D" w14:textId="77777777" w:rsidR="00422DB8" w:rsidRDefault="00422DB8" w:rsidP="00C67387">
      <w:r>
        <w:separator/>
      </w:r>
    </w:p>
  </w:endnote>
  <w:endnote w:type="continuationSeparator" w:id="0">
    <w:p w14:paraId="1C915144" w14:textId="77777777" w:rsidR="00422DB8" w:rsidRDefault="00422DB8" w:rsidP="00C67387">
      <w:r>
        <w:continuationSeparator/>
      </w:r>
    </w:p>
  </w:endnote>
  <w:endnote w:type="continuationNotice" w:id="1">
    <w:p w14:paraId="005869E9" w14:textId="77777777" w:rsidR="00422DB8" w:rsidRDefault="00422D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5CE9AF" w14:textId="77777777" w:rsidR="00422DB8" w:rsidRDefault="00422DB8" w:rsidP="00C67387">
      <w:r>
        <w:separator/>
      </w:r>
    </w:p>
  </w:footnote>
  <w:footnote w:type="continuationSeparator" w:id="0">
    <w:p w14:paraId="5094D4A8" w14:textId="77777777" w:rsidR="00422DB8" w:rsidRDefault="00422DB8" w:rsidP="00C67387">
      <w:r>
        <w:continuationSeparator/>
      </w:r>
    </w:p>
  </w:footnote>
  <w:footnote w:type="continuationNotice" w:id="1">
    <w:p w14:paraId="71C49634" w14:textId="77777777" w:rsidR="00422DB8" w:rsidRDefault="00422D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E7ADD" w14:textId="77777777" w:rsidR="00DD58A1" w:rsidRPr="006A009C" w:rsidRDefault="00DD58A1">
    <w:pPr>
      <w:jc w:val="center"/>
      <w:rPr>
        <w:b/>
        <w:bCs/>
        <w:sz w:val="22"/>
        <w:szCs w:val="22"/>
      </w:rPr>
    </w:pPr>
    <w:r w:rsidRPr="00F20C08">
      <w:rPr>
        <w:b/>
        <w:bCs/>
        <w:sz w:val="22"/>
        <w:szCs w:val="22"/>
      </w:rPr>
      <w:t>CONVENTION ON THE PROTECTION AND USE OF TRANSBOUNDARY</w:t>
    </w:r>
    <w:r w:rsidRPr="00F20C08">
      <w:rPr>
        <w:b/>
        <w:bCs/>
        <w:sz w:val="22"/>
        <w:szCs w:val="22"/>
      </w:rPr>
      <w:br/>
      <w:t>WATERCOURSES AND INTERNATIONAL LAKES</w:t>
    </w:r>
    <w:r w:rsidRPr="005212BA">
      <w:rPr>
        <w:b/>
        <w:bCs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B3287"/>
    <w:multiLevelType w:val="hybridMultilevel"/>
    <w:tmpl w:val="7864F85C"/>
    <w:lvl w:ilvl="0" w:tplc="D110CF80">
      <w:start w:val="1"/>
      <w:numFmt w:val="bullet"/>
      <w:lvlText w:val=""/>
      <w:lvlJc w:val="left"/>
      <w:pPr>
        <w:tabs>
          <w:tab w:val="num" w:pos="567"/>
        </w:tabs>
        <w:ind w:left="567" w:hanging="454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62017"/>
    <w:multiLevelType w:val="hybridMultilevel"/>
    <w:tmpl w:val="B60A2644"/>
    <w:lvl w:ilvl="0" w:tplc="5308C30C">
      <w:start w:val="1"/>
      <w:numFmt w:val="bullet"/>
      <w:lvlText w:val=""/>
      <w:lvlJc w:val="left"/>
      <w:pPr>
        <w:tabs>
          <w:tab w:val="num" w:pos="567"/>
        </w:tabs>
        <w:ind w:left="567" w:hanging="45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8E6EA3"/>
    <w:multiLevelType w:val="hybridMultilevel"/>
    <w:tmpl w:val="424CB6B4"/>
    <w:lvl w:ilvl="0" w:tplc="3156FC00">
      <w:start w:val="1"/>
      <w:numFmt w:val="bullet"/>
      <w:lvlText w:val=""/>
      <w:lvlJc w:val="left"/>
      <w:pPr>
        <w:tabs>
          <w:tab w:val="num" w:pos="927"/>
        </w:tabs>
        <w:ind w:left="851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1D7264"/>
    <w:multiLevelType w:val="hybridMultilevel"/>
    <w:tmpl w:val="92705792"/>
    <w:lvl w:ilvl="0" w:tplc="178A5942">
      <w:start w:val="6"/>
      <w:numFmt w:val="bullet"/>
      <w:lvlText w:val=""/>
      <w:lvlJc w:val="left"/>
      <w:pPr>
        <w:tabs>
          <w:tab w:val="num" w:pos="1110"/>
        </w:tabs>
        <w:ind w:left="1110" w:hanging="39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657EE5"/>
    <w:multiLevelType w:val="hybridMultilevel"/>
    <w:tmpl w:val="663685E4"/>
    <w:lvl w:ilvl="0" w:tplc="E19A8C7A">
      <w:start w:val="1"/>
      <w:numFmt w:val="bullet"/>
      <w:lvlText w:val="o"/>
      <w:lvlJc w:val="left"/>
      <w:pPr>
        <w:tabs>
          <w:tab w:val="num" w:pos="567"/>
        </w:tabs>
        <w:ind w:left="567" w:hanging="454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7F1181"/>
    <w:multiLevelType w:val="hybridMultilevel"/>
    <w:tmpl w:val="63902186"/>
    <w:lvl w:ilvl="0" w:tplc="5D72770C">
      <w:numFmt w:val="bullet"/>
      <w:lvlText w:val=""/>
      <w:lvlJc w:val="left"/>
      <w:pPr>
        <w:tabs>
          <w:tab w:val="num" w:pos="1144"/>
        </w:tabs>
        <w:ind w:left="1144" w:hanging="435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578C4B44"/>
    <w:multiLevelType w:val="hybridMultilevel"/>
    <w:tmpl w:val="B9EAD030"/>
    <w:lvl w:ilvl="0" w:tplc="0AFA64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C9D3B1C"/>
    <w:multiLevelType w:val="hybridMultilevel"/>
    <w:tmpl w:val="DF66067A"/>
    <w:lvl w:ilvl="0" w:tplc="7C72BE0E">
      <w:start w:val="1"/>
      <w:numFmt w:val="bullet"/>
      <w:lvlText w:val="o"/>
      <w:lvlJc w:val="left"/>
      <w:pPr>
        <w:tabs>
          <w:tab w:val="num" w:pos="473"/>
        </w:tabs>
        <w:ind w:left="284" w:hanging="171"/>
      </w:pPr>
      <w:rPr>
        <w:rFonts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96404E"/>
    <w:multiLevelType w:val="hybridMultilevel"/>
    <w:tmpl w:val="663685E4"/>
    <w:lvl w:ilvl="0" w:tplc="C6E24246">
      <w:start w:val="1"/>
      <w:numFmt w:val="bullet"/>
      <w:lvlText w:val=""/>
      <w:lvlJc w:val="left"/>
      <w:pPr>
        <w:tabs>
          <w:tab w:val="num" w:pos="473"/>
        </w:tabs>
        <w:ind w:left="284" w:hanging="171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5"/>
  </w:num>
  <w:num w:numId="5">
    <w:abstractNumId w:val="1"/>
  </w:num>
  <w:num w:numId="6">
    <w:abstractNumId w:val="7"/>
  </w:num>
  <w:num w:numId="7">
    <w:abstractNumId w:val="8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MrI0MLEwNbQ0MjFQ0lEKTi0uzszPAykwqgUALeQT5iwAAAA="/>
  </w:docVars>
  <w:rsids>
    <w:rsidRoot w:val="00DA07B3"/>
    <w:rsid w:val="000143CA"/>
    <w:rsid w:val="000144E1"/>
    <w:rsid w:val="00034F80"/>
    <w:rsid w:val="00040F74"/>
    <w:rsid w:val="00047503"/>
    <w:rsid w:val="0006136D"/>
    <w:rsid w:val="0006362D"/>
    <w:rsid w:val="00073A94"/>
    <w:rsid w:val="00075CB7"/>
    <w:rsid w:val="00076BEB"/>
    <w:rsid w:val="00083F1E"/>
    <w:rsid w:val="000913CA"/>
    <w:rsid w:val="00097953"/>
    <w:rsid w:val="000A12E9"/>
    <w:rsid w:val="000A1F35"/>
    <w:rsid w:val="000B32D6"/>
    <w:rsid w:val="000B3BD0"/>
    <w:rsid w:val="000B613E"/>
    <w:rsid w:val="000C1CC3"/>
    <w:rsid w:val="000D1022"/>
    <w:rsid w:val="000D73D5"/>
    <w:rsid w:val="000E1416"/>
    <w:rsid w:val="000E3BB0"/>
    <w:rsid w:val="000F3785"/>
    <w:rsid w:val="00103042"/>
    <w:rsid w:val="0011002C"/>
    <w:rsid w:val="00112E0D"/>
    <w:rsid w:val="00115101"/>
    <w:rsid w:val="00115C06"/>
    <w:rsid w:val="0012630C"/>
    <w:rsid w:val="0012707C"/>
    <w:rsid w:val="0013666D"/>
    <w:rsid w:val="001375B1"/>
    <w:rsid w:val="0014721F"/>
    <w:rsid w:val="001507F3"/>
    <w:rsid w:val="00157AC1"/>
    <w:rsid w:val="00157C03"/>
    <w:rsid w:val="0016195B"/>
    <w:rsid w:val="00163192"/>
    <w:rsid w:val="00167380"/>
    <w:rsid w:val="001748FB"/>
    <w:rsid w:val="001776CD"/>
    <w:rsid w:val="0019414E"/>
    <w:rsid w:val="001A0281"/>
    <w:rsid w:val="001B08DE"/>
    <w:rsid w:val="001B6E7C"/>
    <w:rsid w:val="001B7C74"/>
    <w:rsid w:val="001D4117"/>
    <w:rsid w:val="001D5435"/>
    <w:rsid w:val="001F0048"/>
    <w:rsid w:val="001F677E"/>
    <w:rsid w:val="002073F0"/>
    <w:rsid w:val="00216FD7"/>
    <w:rsid w:val="0022023B"/>
    <w:rsid w:val="00222222"/>
    <w:rsid w:val="0023443F"/>
    <w:rsid w:val="0024404A"/>
    <w:rsid w:val="00244F07"/>
    <w:rsid w:val="0024550F"/>
    <w:rsid w:val="002518ED"/>
    <w:rsid w:val="00251E5E"/>
    <w:rsid w:val="00286792"/>
    <w:rsid w:val="002876F8"/>
    <w:rsid w:val="002900C3"/>
    <w:rsid w:val="00292CF2"/>
    <w:rsid w:val="002A1D0C"/>
    <w:rsid w:val="002A48E1"/>
    <w:rsid w:val="002A7002"/>
    <w:rsid w:val="002B3D29"/>
    <w:rsid w:val="002B5487"/>
    <w:rsid w:val="002B6E47"/>
    <w:rsid w:val="002C093F"/>
    <w:rsid w:val="002C46D8"/>
    <w:rsid w:val="002D0C04"/>
    <w:rsid w:val="002D2E5C"/>
    <w:rsid w:val="002E2C20"/>
    <w:rsid w:val="002E3181"/>
    <w:rsid w:val="002F32CE"/>
    <w:rsid w:val="0030296F"/>
    <w:rsid w:val="003209AB"/>
    <w:rsid w:val="0032437C"/>
    <w:rsid w:val="00324BE2"/>
    <w:rsid w:val="00340E3F"/>
    <w:rsid w:val="0036029D"/>
    <w:rsid w:val="00377A48"/>
    <w:rsid w:val="00377AEA"/>
    <w:rsid w:val="00383FE1"/>
    <w:rsid w:val="00384BE1"/>
    <w:rsid w:val="003878C0"/>
    <w:rsid w:val="00391126"/>
    <w:rsid w:val="003938DC"/>
    <w:rsid w:val="003B15D5"/>
    <w:rsid w:val="003B4A56"/>
    <w:rsid w:val="003C2960"/>
    <w:rsid w:val="003C2E15"/>
    <w:rsid w:val="003C3D08"/>
    <w:rsid w:val="003C61C8"/>
    <w:rsid w:val="003D0F49"/>
    <w:rsid w:val="003D55A4"/>
    <w:rsid w:val="003F4F56"/>
    <w:rsid w:val="003F62F1"/>
    <w:rsid w:val="003F799E"/>
    <w:rsid w:val="00405366"/>
    <w:rsid w:val="00406E00"/>
    <w:rsid w:val="00406F80"/>
    <w:rsid w:val="0042016A"/>
    <w:rsid w:val="00422DB8"/>
    <w:rsid w:val="004245E6"/>
    <w:rsid w:val="00427D89"/>
    <w:rsid w:val="004306EA"/>
    <w:rsid w:val="00436ADB"/>
    <w:rsid w:val="00442C2A"/>
    <w:rsid w:val="00443FBC"/>
    <w:rsid w:val="00445BF9"/>
    <w:rsid w:val="0044643E"/>
    <w:rsid w:val="004531C1"/>
    <w:rsid w:val="00462AF4"/>
    <w:rsid w:val="00481A1E"/>
    <w:rsid w:val="004932C2"/>
    <w:rsid w:val="00493526"/>
    <w:rsid w:val="00495AD4"/>
    <w:rsid w:val="004A5247"/>
    <w:rsid w:val="004A62E2"/>
    <w:rsid w:val="004C6C99"/>
    <w:rsid w:val="004D0B21"/>
    <w:rsid w:val="004E6260"/>
    <w:rsid w:val="004F1074"/>
    <w:rsid w:val="004F3BCC"/>
    <w:rsid w:val="004F76EA"/>
    <w:rsid w:val="00504DD6"/>
    <w:rsid w:val="00511BC1"/>
    <w:rsid w:val="005212BA"/>
    <w:rsid w:val="0053517B"/>
    <w:rsid w:val="00536E62"/>
    <w:rsid w:val="00537955"/>
    <w:rsid w:val="00551B5A"/>
    <w:rsid w:val="005533D7"/>
    <w:rsid w:val="005577CE"/>
    <w:rsid w:val="00563095"/>
    <w:rsid w:val="00565B12"/>
    <w:rsid w:val="005660AC"/>
    <w:rsid w:val="00567054"/>
    <w:rsid w:val="0057048B"/>
    <w:rsid w:val="005718DB"/>
    <w:rsid w:val="0057579A"/>
    <w:rsid w:val="005807AC"/>
    <w:rsid w:val="005A57A1"/>
    <w:rsid w:val="005B565A"/>
    <w:rsid w:val="005B7E10"/>
    <w:rsid w:val="005C469D"/>
    <w:rsid w:val="005C6C9A"/>
    <w:rsid w:val="005E12BB"/>
    <w:rsid w:val="005E1BD0"/>
    <w:rsid w:val="005E6EB7"/>
    <w:rsid w:val="005F3D2B"/>
    <w:rsid w:val="005F4EB2"/>
    <w:rsid w:val="005F772D"/>
    <w:rsid w:val="006002AD"/>
    <w:rsid w:val="0060103C"/>
    <w:rsid w:val="0061236A"/>
    <w:rsid w:val="00613803"/>
    <w:rsid w:val="006178E8"/>
    <w:rsid w:val="0064669C"/>
    <w:rsid w:val="0066267C"/>
    <w:rsid w:val="006643A4"/>
    <w:rsid w:val="006717A3"/>
    <w:rsid w:val="00681E63"/>
    <w:rsid w:val="00687159"/>
    <w:rsid w:val="006A009C"/>
    <w:rsid w:val="006A3387"/>
    <w:rsid w:val="006A4D28"/>
    <w:rsid w:val="006A6B36"/>
    <w:rsid w:val="006B0C6B"/>
    <w:rsid w:val="006B30B0"/>
    <w:rsid w:val="006B49C1"/>
    <w:rsid w:val="006C1450"/>
    <w:rsid w:val="006C2D13"/>
    <w:rsid w:val="006C2D19"/>
    <w:rsid w:val="006C58DA"/>
    <w:rsid w:val="006D2666"/>
    <w:rsid w:val="006D3BD2"/>
    <w:rsid w:val="006E67E2"/>
    <w:rsid w:val="006E681E"/>
    <w:rsid w:val="0070340F"/>
    <w:rsid w:val="0071606F"/>
    <w:rsid w:val="00723747"/>
    <w:rsid w:val="00732D42"/>
    <w:rsid w:val="007364DB"/>
    <w:rsid w:val="00745828"/>
    <w:rsid w:val="00750B5C"/>
    <w:rsid w:val="0075366E"/>
    <w:rsid w:val="007541E4"/>
    <w:rsid w:val="007563D9"/>
    <w:rsid w:val="007604C5"/>
    <w:rsid w:val="007659B1"/>
    <w:rsid w:val="00780741"/>
    <w:rsid w:val="0078291A"/>
    <w:rsid w:val="00786EBC"/>
    <w:rsid w:val="007925CB"/>
    <w:rsid w:val="007A156E"/>
    <w:rsid w:val="007A66D4"/>
    <w:rsid w:val="007A6C4D"/>
    <w:rsid w:val="007B2F2D"/>
    <w:rsid w:val="007B39DF"/>
    <w:rsid w:val="007C57CC"/>
    <w:rsid w:val="007C63C6"/>
    <w:rsid w:val="007D2692"/>
    <w:rsid w:val="007D497C"/>
    <w:rsid w:val="007D51CB"/>
    <w:rsid w:val="007D76D5"/>
    <w:rsid w:val="007E0225"/>
    <w:rsid w:val="00810B5F"/>
    <w:rsid w:val="00814FA9"/>
    <w:rsid w:val="00822503"/>
    <w:rsid w:val="008243E0"/>
    <w:rsid w:val="0083118E"/>
    <w:rsid w:val="008336F6"/>
    <w:rsid w:val="008348F8"/>
    <w:rsid w:val="00834CAE"/>
    <w:rsid w:val="00840D6A"/>
    <w:rsid w:val="0084636A"/>
    <w:rsid w:val="00856AF4"/>
    <w:rsid w:val="0086366E"/>
    <w:rsid w:val="00863B46"/>
    <w:rsid w:val="00864A52"/>
    <w:rsid w:val="008969A4"/>
    <w:rsid w:val="008A16AF"/>
    <w:rsid w:val="008B358C"/>
    <w:rsid w:val="008C4D36"/>
    <w:rsid w:val="008C6B43"/>
    <w:rsid w:val="008C77E3"/>
    <w:rsid w:val="008D19BF"/>
    <w:rsid w:val="00906E9A"/>
    <w:rsid w:val="00923FAB"/>
    <w:rsid w:val="00924BD0"/>
    <w:rsid w:val="0092666B"/>
    <w:rsid w:val="009378A5"/>
    <w:rsid w:val="00946E37"/>
    <w:rsid w:val="0095358E"/>
    <w:rsid w:val="00971C86"/>
    <w:rsid w:val="00984108"/>
    <w:rsid w:val="00994C17"/>
    <w:rsid w:val="009A1A67"/>
    <w:rsid w:val="009B58C1"/>
    <w:rsid w:val="009C3B05"/>
    <w:rsid w:val="009D780B"/>
    <w:rsid w:val="009D79B9"/>
    <w:rsid w:val="009E6C7C"/>
    <w:rsid w:val="00A03664"/>
    <w:rsid w:val="00A03CEB"/>
    <w:rsid w:val="00A03EED"/>
    <w:rsid w:val="00A22D3B"/>
    <w:rsid w:val="00A262DB"/>
    <w:rsid w:val="00A32653"/>
    <w:rsid w:val="00A349F1"/>
    <w:rsid w:val="00A35306"/>
    <w:rsid w:val="00A355E5"/>
    <w:rsid w:val="00A411EC"/>
    <w:rsid w:val="00A44785"/>
    <w:rsid w:val="00A634D0"/>
    <w:rsid w:val="00A703A7"/>
    <w:rsid w:val="00A806DA"/>
    <w:rsid w:val="00A91D51"/>
    <w:rsid w:val="00A9502F"/>
    <w:rsid w:val="00AB1D41"/>
    <w:rsid w:val="00AB3AE3"/>
    <w:rsid w:val="00AB664C"/>
    <w:rsid w:val="00AC0D1F"/>
    <w:rsid w:val="00AE11F0"/>
    <w:rsid w:val="00AE181D"/>
    <w:rsid w:val="00AE7A83"/>
    <w:rsid w:val="00AF1D1C"/>
    <w:rsid w:val="00AF6743"/>
    <w:rsid w:val="00AF77A0"/>
    <w:rsid w:val="00B010B2"/>
    <w:rsid w:val="00B12949"/>
    <w:rsid w:val="00B12CA6"/>
    <w:rsid w:val="00B1789F"/>
    <w:rsid w:val="00B206CB"/>
    <w:rsid w:val="00B27BA9"/>
    <w:rsid w:val="00B4059E"/>
    <w:rsid w:val="00B506C7"/>
    <w:rsid w:val="00B538F9"/>
    <w:rsid w:val="00B84278"/>
    <w:rsid w:val="00B857BF"/>
    <w:rsid w:val="00B90416"/>
    <w:rsid w:val="00B94111"/>
    <w:rsid w:val="00BA4D93"/>
    <w:rsid w:val="00BA73B2"/>
    <w:rsid w:val="00BB17A1"/>
    <w:rsid w:val="00BB2388"/>
    <w:rsid w:val="00BB5A9B"/>
    <w:rsid w:val="00BB6956"/>
    <w:rsid w:val="00BC5A1D"/>
    <w:rsid w:val="00BC67DE"/>
    <w:rsid w:val="00BC6D44"/>
    <w:rsid w:val="00BD44D4"/>
    <w:rsid w:val="00BE30C7"/>
    <w:rsid w:val="00BE6AA9"/>
    <w:rsid w:val="00BF40E0"/>
    <w:rsid w:val="00BF66F6"/>
    <w:rsid w:val="00C061B8"/>
    <w:rsid w:val="00C076A1"/>
    <w:rsid w:val="00C16A28"/>
    <w:rsid w:val="00C2004C"/>
    <w:rsid w:val="00C225E8"/>
    <w:rsid w:val="00C258F6"/>
    <w:rsid w:val="00C27AB5"/>
    <w:rsid w:val="00C31559"/>
    <w:rsid w:val="00C50D89"/>
    <w:rsid w:val="00C52A85"/>
    <w:rsid w:val="00C60576"/>
    <w:rsid w:val="00C609D5"/>
    <w:rsid w:val="00C60C5A"/>
    <w:rsid w:val="00C6482A"/>
    <w:rsid w:val="00C67387"/>
    <w:rsid w:val="00C75DC6"/>
    <w:rsid w:val="00C75F40"/>
    <w:rsid w:val="00C91098"/>
    <w:rsid w:val="00C94090"/>
    <w:rsid w:val="00CA1162"/>
    <w:rsid w:val="00CB3687"/>
    <w:rsid w:val="00CB386A"/>
    <w:rsid w:val="00CC4F01"/>
    <w:rsid w:val="00CD486F"/>
    <w:rsid w:val="00CE3CFB"/>
    <w:rsid w:val="00CE44B6"/>
    <w:rsid w:val="00CE6EBE"/>
    <w:rsid w:val="00D01CB7"/>
    <w:rsid w:val="00D02348"/>
    <w:rsid w:val="00D052C2"/>
    <w:rsid w:val="00D13968"/>
    <w:rsid w:val="00D1624B"/>
    <w:rsid w:val="00D23BE8"/>
    <w:rsid w:val="00D24008"/>
    <w:rsid w:val="00D32628"/>
    <w:rsid w:val="00D43E92"/>
    <w:rsid w:val="00D43FF0"/>
    <w:rsid w:val="00D52C7F"/>
    <w:rsid w:val="00D5672C"/>
    <w:rsid w:val="00D665A4"/>
    <w:rsid w:val="00D735DB"/>
    <w:rsid w:val="00D75B8B"/>
    <w:rsid w:val="00D77AEF"/>
    <w:rsid w:val="00D86749"/>
    <w:rsid w:val="00D87010"/>
    <w:rsid w:val="00D92BA8"/>
    <w:rsid w:val="00DA07B3"/>
    <w:rsid w:val="00DA67F5"/>
    <w:rsid w:val="00DB4FAE"/>
    <w:rsid w:val="00DB59F5"/>
    <w:rsid w:val="00DD58A1"/>
    <w:rsid w:val="00DF0F33"/>
    <w:rsid w:val="00E03EA2"/>
    <w:rsid w:val="00E0417F"/>
    <w:rsid w:val="00E058F9"/>
    <w:rsid w:val="00E1357E"/>
    <w:rsid w:val="00E16055"/>
    <w:rsid w:val="00E166F3"/>
    <w:rsid w:val="00E26590"/>
    <w:rsid w:val="00E3251B"/>
    <w:rsid w:val="00E71D14"/>
    <w:rsid w:val="00E87829"/>
    <w:rsid w:val="00E91E8B"/>
    <w:rsid w:val="00EA765A"/>
    <w:rsid w:val="00EB6D66"/>
    <w:rsid w:val="00ED473A"/>
    <w:rsid w:val="00EE59B9"/>
    <w:rsid w:val="00EE5A96"/>
    <w:rsid w:val="00EF24A9"/>
    <w:rsid w:val="00F00807"/>
    <w:rsid w:val="00F11F5C"/>
    <w:rsid w:val="00F20C08"/>
    <w:rsid w:val="00F33B32"/>
    <w:rsid w:val="00F348DF"/>
    <w:rsid w:val="00F36C75"/>
    <w:rsid w:val="00F40EE9"/>
    <w:rsid w:val="00F434A3"/>
    <w:rsid w:val="00F5456C"/>
    <w:rsid w:val="00F56243"/>
    <w:rsid w:val="00F63B4F"/>
    <w:rsid w:val="00F92AE6"/>
    <w:rsid w:val="00FA15A6"/>
    <w:rsid w:val="00FA30D6"/>
    <w:rsid w:val="00FB24A9"/>
    <w:rsid w:val="00FB3B3A"/>
    <w:rsid w:val="00FB54CA"/>
    <w:rsid w:val="00FC0EBD"/>
    <w:rsid w:val="00FD00FE"/>
    <w:rsid w:val="00FD3778"/>
    <w:rsid w:val="00FE5CAA"/>
    <w:rsid w:val="00FF3950"/>
    <w:rsid w:val="68536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3E7A7F"/>
  <w15:chartTrackingRefBased/>
  <w15:docId w15:val="{F1AFEA80-02D1-41ED-8852-2D2CDB123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caps/>
      <w:u w:val="single"/>
    </w:rPr>
  </w:style>
  <w:style w:type="paragraph" w:styleId="Heading4">
    <w:name w:val="heading 4"/>
    <w:basedOn w:val="Normal"/>
    <w:next w:val="Normal"/>
    <w:qFormat/>
    <w:pPr>
      <w:keepNext/>
      <w:tabs>
        <w:tab w:val="left" w:pos="567"/>
        <w:tab w:val="left" w:pos="1560"/>
      </w:tabs>
      <w:autoSpaceDE w:val="0"/>
      <w:autoSpaceDN w:val="0"/>
      <w:adjustRightInd w:val="0"/>
      <w:spacing w:line="240" w:lineRule="atLeast"/>
      <w:jc w:val="both"/>
      <w:outlineLvl w:val="3"/>
    </w:pPr>
    <w:rPr>
      <w:rFonts w:ascii="Verdana" w:hAnsi="Verdana"/>
      <w:b/>
      <w:bCs/>
      <w:sz w:val="20"/>
      <w:szCs w:val="1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(17) EPR Header,17 EPR 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EndnoteText">
    <w:name w:val="endnote text"/>
    <w:basedOn w:val="Normal"/>
    <w:semiHidden/>
    <w:pPr>
      <w:spacing w:line="240" w:lineRule="atLeast"/>
    </w:pPr>
    <w:rPr>
      <w:color w:val="000000"/>
      <w:sz w:val="20"/>
      <w:szCs w:val="20"/>
      <w:lang w:val="en-US"/>
    </w:rPr>
  </w:style>
  <w:style w:type="paragraph" w:styleId="BodyTextIndent2">
    <w:name w:val="Body Text Indent 2"/>
    <w:basedOn w:val="Normal"/>
    <w:pPr>
      <w:autoSpaceDE w:val="0"/>
      <w:autoSpaceDN w:val="0"/>
      <w:adjustRightInd w:val="0"/>
      <w:ind w:left="3260" w:hanging="3260"/>
    </w:pPr>
    <w:rPr>
      <w:rFonts w:ascii="Verdana" w:hAnsi="Verdana"/>
      <w:sz w:val="20"/>
      <w:szCs w:val="18"/>
      <w:lang w:val="en-US"/>
    </w:rPr>
  </w:style>
  <w:style w:type="character" w:styleId="Hyperlink">
    <w:name w:val="Hyperlink"/>
    <w:rPr>
      <w:noProof w:val="0"/>
      <w:color w:val="0000FF"/>
      <w:sz w:val="20"/>
      <w:u w:val="single"/>
      <w:lang w:val="en-US"/>
    </w:rPr>
  </w:style>
  <w:style w:type="paragraph" w:styleId="BodyText">
    <w:name w:val="Body Text"/>
    <w:basedOn w:val="Normal"/>
    <w:pPr>
      <w:spacing w:before="60"/>
      <w:jc w:val="both"/>
    </w:pPr>
    <w:rPr>
      <w:rFonts w:ascii="Verdana" w:hAnsi="Verdana"/>
      <w:sz w:val="20"/>
    </w:rPr>
  </w:style>
  <w:style w:type="paragraph" w:styleId="BodyText2">
    <w:name w:val="Body Text 2"/>
    <w:basedOn w:val="Normal"/>
    <w:pPr>
      <w:spacing w:before="60"/>
    </w:pPr>
    <w:rPr>
      <w:rFonts w:ascii="Verdana" w:hAnsi="Verdana"/>
      <w:sz w:val="20"/>
      <w:szCs w:val="18"/>
    </w:rPr>
  </w:style>
  <w:style w:type="character" w:styleId="Emphasis">
    <w:name w:val="Emphasis"/>
    <w:qFormat/>
    <w:rPr>
      <w:i/>
      <w:iCs/>
      <w:noProof w:val="0"/>
      <w:color w:val="000000"/>
      <w:sz w:val="20"/>
      <w:lang w:val="en-US"/>
    </w:rPr>
  </w:style>
  <w:style w:type="paragraph" w:styleId="z-TopofForm">
    <w:name w:val="HTML Top of Form"/>
    <w:basedOn w:val="Normal"/>
    <w:next w:val="Normal"/>
    <w:hidden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styleId="FootnoteReference">
    <w:name w:val="footnote reference"/>
    <w:semiHidden/>
    <w:rsid w:val="00157C03"/>
  </w:style>
  <w:style w:type="paragraph" w:styleId="FootnoteText">
    <w:name w:val="footnote text"/>
    <w:basedOn w:val="Normal"/>
    <w:semiHidden/>
    <w:rsid w:val="00BE6AA9"/>
    <w:rPr>
      <w:sz w:val="20"/>
      <w:szCs w:val="20"/>
      <w:lang w:val="fr-FR"/>
    </w:rPr>
  </w:style>
  <w:style w:type="table" w:styleId="TableGrid">
    <w:name w:val="Table Grid"/>
    <w:basedOn w:val="TableNormal"/>
    <w:rsid w:val="00BE6A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083F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083F1E"/>
    <w:rPr>
      <w:sz w:val="20"/>
      <w:szCs w:val="20"/>
    </w:rPr>
  </w:style>
  <w:style w:type="character" w:customStyle="1" w:styleId="CommentTextChar">
    <w:name w:val="Comment Text Char"/>
    <w:link w:val="CommentText"/>
    <w:rsid w:val="00083F1E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83F1E"/>
    <w:rPr>
      <w:b/>
      <w:bCs/>
    </w:rPr>
  </w:style>
  <w:style w:type="character" w:customStyle="1" w:styleId="CommentSubjectChar">
    <w:name w:val="Comment Subject Char"/>
    <w:link w:val="CommentSubject"/>
    <w:rsid w:val="00083F1E"/>
    <w:rPr>
      <w:b/>
      <w:bCs/>
      <w:lang w:eastAsia="en-US"/>
    </w:rPr>
  </w:style>
  <w:style w:type="paragraph" w:styleId="BalloonText">
    <w:name w:val="Balloon Text"/>
    <w:basedOn w:val="Normal"/>
    <w:link w:val="BalloonTextChar"/>
    <w:rsid w:val="00083F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83F1E"/>
    <w:rPr>
      <w:rFonts w:ascii="Tahoma" w:hAnsi="Tahoma" w:cs="Tahoma"/>
      <w:sz w:val="16"/>
      <w:szCs w:val="16"/>
      <w:lang w:eastAsia="en-US"/>
    </w:rPr>
  </w:style>
  <w:style w:type="character" w:styleId="FollowedHyperlink">
    <w:name w:val="FollowedHyperlink"/>
    <w:rsid w:val="00D13968"/>
    <w:rPr>
      <w:color w:val="800080"/>
      <w:u w:val="single"/>
    </w:rPr>
  </w:style>
  <w:style w:type="character" w:styleId="UnresolvedMention">
    <w:name w:val="Unresolved Mention"/>
    <w:uiPriority w:val="99"/>
    <w:semiHidden/>
    <w:unhideWhenUsed/>
    <w:rsid w:val="0019414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0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0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9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8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4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kriis.ee/en/covid-crisis-management-qa/crisis-management/current-restrictions" TargetMode="External"/><Relationship Id="rId5" Type="http://schemas.openxmlformats.org/officeDocument/2006/relationships/styles" Target="styles.xml"/><Relationship Id="rId10" Type="http://schemas.openxmlformats.org/officeDocument/2006/relationships/hyperlink" Target="mailto:mayola.lidome@un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02F79B5BE87D40B73359BB004DC9B5" ma:contentTypeVersion="14" ma:contentTypeDescription="Create a new document." ma:contentTypeScope="" ma:versionID="f0c03c5628846417021adc0d19f78fdd">
  <xsd:schema xmlns:xsd="http://www.w3.org/2001/XMLSchema" xmlns:xs="http://www.w3.org/2001/XMLSchema" xmlns:p="http://schemas.microsoft.com/office/2006/metadata/properties" xmlns:ns2="99a2c2c3-fdcf-4e63-9c12-39b3de610a76" xmlns:ns3="a20aa909-956d-4941-9e8e-d4bf2c5fe97e" targetNamespace="http://schemas.microsoft.com/office/2006/metadata/properties" ma:root="true" ma:fieldsID="81a24dde98626d1d660fde7121c7e818" ns2:_="" ns3:_="">
    <xsd:import namespace="99a2c2c3-fdcf-4e63-9c12-39b3de610a76"/>
    <xsd:import namespace="a20aa909-956d-4941-9e8e-d4bf2c5fe9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Dateandtim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2c2c3-fdcf-4e63-9c12-39b3de610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Only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0aa909-956d-4941-9e8e-d4bf2c5fe97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95846A-C698-48B1-BB5D-35CA2CC73C7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4A5678-319B-4C30-8566-39D77AE43B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F7FBBC-5151-4651-B1DB-92E4BFA7A2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a2c2c3-fdcf-4e63-9c12-39b3de610a76"/>
    <ds:schemaRef ds:uri="a20aa909-956d-4941-9e8e-d4bf2c5fe9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TO APPLY FOR FINANCIAL SUPPORT</vt:lpstr>
    </vt:vector>
  </TitlesOfParts>
  <Company>UNECE</Company>
  <LinksUpToDate>false</LinksUpToDate>
  <CharactersWithSpaces>2178</CharactersWithSpaces>
  <SharedDoc>false</SharedDoc>
  <HLinks>
    <vt:vector size="18" baseType="variant">
      <vt:variant>
        <vt:i4>2818080</vt:i4>
      </vt:variant>
      <vt:variant>
        <vt:i4>72</vt:i4>
      </vt:variant>
      <vt:variant>
        <vt:i4>0</vt:i4>
      </vt:variant>
      <vt:variant>
        <vt:i4>5</vt:i4>
      </vt:variant>
      <vt:variant>
        <vt:lpwstr>https://www.visitestonia.com/en/covid-19-and-travelling-to-estonia</vt:lpwstr>
      </vt:variant>
      <vt:variant>
        <vt:lpwstr/>
      </vt:variant>
      <vt:variant>
        <vt:i4>1769483</vt:i4>
      </vt:variant>
      <vt:variant>
        <vt:i4>3</vt:i4>
      </vt:variant>
      <vt:variant>
        <vt:i4>0</vt:i4>
      </vt:variant>
      <vt:variant>
        <vt:i4>5</vt:i4>
      </vt:variant>
      <vt:variant>
        <vt:lpwstr>https://unece-joint-wg-iwrm-ma-30-anniv/</vt:lpwstr>
      </vt:variant>
      <vt:variant>
        <vt:lpwstr/>
      </vt:variant>
      <vt:variant>
        <vt:i4>8257537</vt:i4>
      </vt:variant>
      <vt:variant>
        <vt:i4>0</vt:i4>
      </vt:variant>
      <vt:variant>
        <vt:i4>0</vt:i4>
      </vt:variant>
      <vt:variant>
        <vt:i4>5</vt:i4>
      </vt:variant>
      <vt:variant>
        <vt:lpwstr>mailto:mayola.lidome@u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APPLY FOR FINANCIAL SUPPORT</dc:title>
  <dc:subject/>
  <dc:creator>Mayola Lidome</dc:creator>
  <cp:keywords/>
  <cp:lastModifiedBy>Chantal Demilecamps</cp:lastModifiedBy>
  <cp:revision>11</cp:revision>
  <cp:lastPrinted>2014-04-14T17:49:00Z</cp:lastPrinted>
  <dcterms:created xsi:type="dcterms:W3CDTF">2022-04-29T13:31:00Z</dcterms:created>
  <dcterms:modified xsi:type="dcterms:W3CDTF">2022-04-29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andtime">
    <vt:lpwstr/>
  </property>
</Properties>
</file>